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99708F8" w:rsidR="00D70AB9" w:rsidRPr="00B35B20" w:rsidRDefault="0086435F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35B20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شـهادة لمن يهمه الأمـ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99708F8" w:rsidR="00D70AB9" w:rsidRPr="00B35B20" w:rsidRDefault="0086435F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B35B20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>شـهادة لمن يهمه الأمـ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075BCFB3">
                <wp:simplePos x="0" y="0"/>
                <wp:positionH relativeFrom="page">
                  <wp:posOffset>590550</wp:posOffset>
                </wp:positionH>
                <wp:positionV relativeFrom="paragraph">
                  <wp:posOffset>264794</wp:posOffset>
                </wp:positionV>
                <wp:extent cx="6454140" cy="5743575"/>
                <wp:effectExtent l="0" t="0" r="381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5743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62C1B3" w14:textId="1B27A34F" w:rsidR="00042AE2" w:rsidRDefault="007820C1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شهد غرفة تجارة دبي بأن </w:t>
                            </w:r>
                            <w:r w:rsidR="00177F7F"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="00177F7F" w:rsidRPr="00177F7F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177F7F"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</w:t>
                            </w:r>
                            <w:r w:rsid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ومسجلة في عضوية </w:t>
                            </w:r>
                            <w:r w:rsidRPr="00C8363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الغرفة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نذ تاريخ 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وذلك وفقاً للبيانات التالية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:</w:t>
                            </w:r>
                            <w:r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</w:p>
                          <w:p w14:paraId="75F62209" w14:textId="77777777" w:rsidR="007820C1" w:rsidRPr="00042AE2" w:rsidRDefault="007820C1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</w:pPr>
                          </w:p>
                          <w:p w14:paraId="0B3365A1" w14:textId="00B0930D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الاسم التجاري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Pr="00177F7F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177F7F"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</w:t>
                            </w:r>
                            <w:r w:rsid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</w:p>
                          <w:p w14:paraId="4DCE7EBF" w14:textId="7777777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رقم العضـوية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</w:t>
                            </w:r>
                          </w:p>
                          <w:p w14:paraId="05E13424" w14:textId="413E1B79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تاريخ انتهاء العضـوي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 xml:space="preserve">   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</w:p>
                          <w:p w14:paraId="2B99F8E2" w14:textId="7777777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رقم الرخص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4CEDCB98" w14:textId="02BEF694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جهة إصـدار الرخصة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 xml:space="preserve">     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******</w:t>
                            </w:r>
                            <w:r w:rsid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</w:t>
                            </w:r>
                            <w:r w:rsid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</w:t>
                            </w:r>
                          </w:p>
                          <w:p w14:paraId="59A869B9" w14:textId="5700639A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تاريخ اصدار الرخص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2CECC071" w14:textId="0F88D0F5" w:rsid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الشكل القانوني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</w:p>
                          <w:p w14:paraId="0B0642DF" w14:textId="5D07E547" w:rsidR="00177F7F" w:rsidRPr="00177F7F" w:rsidRDefault="00177F7F" w:rsidP="00177F7F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177F7F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العنوان</w:t>
                            </w:r>
                            <w:r w:rsidRPr="00177F7F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>:</w:t>
                            </w:r>
                            <w:r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 </w:t>
                            </w:r>
                            <w:r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 ******** ******</w:t>
                            </w:r>
                          </w:p>
                          <w:p w14:paraId="220D1323" w14:textId="77777777" w:rsidR="004A4B88" w:rsidRDefault="004A4B88" w:rsidP="008C566C">
                            <w:pPr>
                              <w:bidi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  <w:tbl>
                            <w:tblPr>
                              <w:bidiVisual/>
                              <w:tblW w:w="0" w:type="auto"/>
                              <w:tblInd w:w="10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046"/>
                            </w:tblGrid>
                            <w:tr w:rsidR="004A4B88" w:rsidRPr="002757A3" w14:paraId="10C63E5A" w14:textId="77777777" w:rsidTr="00622620">
                              <w:tc>
                                <w:tcPr>
                                  <w:tcW w:w="904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3370FDD2" w14:textId="77777777" w:rsidR="004A4B88" w:rsidRPr="00617F86" w:rsidRDefault="004A4B88" w:rsidP="004A4B88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eastAsiaTheme="minorEastAsia" w:hAnsi="Tajawal" w:cs="Tajawal"/>
                                      <w:color w:val="083C61"/>
                                    </w:rPr>
                                  </w:pPr>
                                  <w:r w:rsidRPr="00617F86">
                                    <w:rPr>
                                      <w:rFonts w:ascii="Tajawal" w:eastAsiaTheme="minorEastAsia" w:hAnsi="Tajawal" w:cs="Tajawal"/>
                                      <w:color w:val="083C61"/>
                                      <w:rtl/>
                                    </w:rPr>
                                    <w:t>الأنشطة</w:t>
                                  </w:r>
                                </w:p>
                              </w:tc>
                            </w:tr>
                            <w:tr w:rsidR="004A4B88" w:rsidRPr="002757A3" w14:paraId="5B9441CE" w14:textId="77777777" w:rsidTr="00622620">
                              <w:tc>
                                <w:tcPr>
                                  <w:tcW w:w="904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70FE3F52" w14:textId="77777777" w:rsidR="00600182" w:rsidRPr="00600182" w:rsidRDefault="00600182" w:rsidP="004A4B88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</w:pPr>
                                  <w:r w:rsidRPr="00600182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 xml:space="preserve">*************** </w:t>
                                  </w:r>
                                </w:p>
                                <w:p w14:paraId="1E2D628C" w14:textId="62F615D7" w:rsidR="00600182" w:rsidRPr="00600182" w:rsidRDefault="00600182" w:rsidP="00600182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</w:pPr>
                                  <w:r w:rsidRPr="00600182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>*********************************</w:t>
                                  </w:r>
                                </w:p>
                                <w:p w14:paraId="0FDAE51D" w14:textId="3B1D8DED" w:rsidR="004A4B88" w:rsidRPr="00617F86" w:rsidRDefault="00600182" w:rsidP="00600182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right="108"/>
                                    <w:rPr>
                                      <w:rFonts w:ascii="Tajawal" w:eastAsiaTheme="minorEastAsia" w:hAnsi="Tajawal" w:cs="Tajawal"/>
                                      <w:color w:val="083C61"/>
                                    </w:rPr>
                                  </w:pPr>
                                  <w:r w:rsidRPr="00600182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 xml:space="preserve"> *****************************</w:t>
                                  </w:r>
                                  <w:r w:rsidR="004A4B88" w:rsidRPr="00617F86">
                                    <w:rPr>
                                      <w:rFonts w:ascii="Tajawal" w:eastAsiaTheme="minorEastAsia" w:hAnsi="Tajawal" w:cs="Tajawal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2C682C1C" w14:textId="77777777" w:rsidR="004A4B88" w:rsidRPr="004A4B88" w:rsidRDefault="004A4B88" w:rsidP="004A4B88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  <w:tbl>
                            <w:tblPr>
                              <w:bidiVisual/>
                              <w:tblW w:w="9066" w:type="dxa"/>
                              <w:tblInd w:w="92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304"/>
                              <w:gridCol w:w="2728"/>
                              <w:gridCol w:w="718"/>
                              <w:gridCol w:w="2316"/>
                            </w:tblGrid>
                            <w:tr w:rsidR="00B72DAD" w:rsidRPr="00EE00ED" w14:paraId="2E5A4592" w14:textId="77777777" w:rsidTr="00622620">
                              <w:trPr>
                                <w:trHeight w:val="448"/>
                              </w:trPr>
                              <w:tc>
                                <w:tcPr>
                                  <w:tcW w:w="330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161EA3FC" w14:textId="77777777" w:rsidR="00B72DAD" w:rsidRPr="00EE00ED" w:rsidRDefault="00B72DAD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</w:rPr>
                                  </w:pPr>
                                  <w:r w:rsidRPr="00EE00ED">
                                    <w:rPr>
                                      <w:rFonts w:ascii="Tajawal" w:hAnsi="Tajawal" w:cs="Tajawal"/>
                                      <w:color w:val="000000"/>
                                      <w:rtl/>
                                    </w:rPr>
                                    <w:t>اسماء الشركاء</w:t>
                                  </w:r>
                                </w:p>
                              </w:tc>
                              <w:tc>
                                <w:tcPr>
                                  <w:tcW w:w="272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3085AF73" w14:textId="77777777" w:rsidR="00B72DAD" w:rsidRPr="00EE00ED" w:rsidRDefault="00B72DAD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</w:rPr>
                                  </w:pPr>
                                  <w:r w:rsidRPr="00EE00ED">
                                    <w:rPr>
                                      <w:rFonts w:ascii="Tajawal" w:hAnsi="Tajawal" w:cs="Tajawal"/>
                                      <w:color w:val="000000"/>
                                      <w:rtl/>
                                    </w:rPr>
                                    <w:t>الجنسية</w:t>
                                  </w:r>
                                </w:p>
                              </w:tc>
                              <w:tc>
                                <w:tcPr>
                                  <w:tcW w:w="71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13A88B66" w14:textId="77777777" w:rsidR="00B72DAD" w:rsidRPr="00EE00ED" w:rsidRDefault="00B72DAD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</w:rPr>
                                  </w:pPr>
                                  <w:r w:rsidRPr="00EE00ED">
                                    <w:rPr>
                                      <w:rFonts w:ascii="Tajawal" w:hAnsi="Tajawal" w:cs="Tajawal"/>
                                      <w:color w:val="000000"/>
                                      <w:rtl/>
                                    </w:rPr>
                                    <w:t xml:space="preserve">  %</w:t>
                                  </w:r>
                                </w:p>
                              </w:tc>
                              <w:tc>
                                <w:tcPr>
                                  <w:tcW w:w="231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43F87982" w14:textId="77777777" w:rsidR="00B72DAD" w:rsidRPr="00EE00ED" w:rsidRDefault="00B72DAD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</w:rPr>
                                  </w:pPr>
                                  <w:r w:rsidRPr="00EE00ED">
                                    <w:rPr>
                                      <w:rFonts w:ascii="Tajawal" w:hAnsi="Tajawal" w:cs="Tajawal"/>
                                      <w:color w:val="000000"/>
                                      <w:rtl/>
                                    </w:rPr>
                                    <w:t>العلاقة</w:t>
                                  </w:r>
                                </w:p>
                              </w:tc>
                            </w:tr>
                            <w:tr w:rsidR="00B72DAD" w:rsidRPr="00EE00ED" w14:paraId="45ED545B" w14:textId="77777777" w:rsidTr="00622620">
                              <w:trPr>
                                <w:trHeight w:val="448"/>
                              </w:trPr>
                              <w:tc>
                                <w:tcPr>
                                  <w:tcW w:w="330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2BC79B" w14:textId="6C72E844" w:rsidR="00B72DAD" w:rsidRPr="00324BB2" w:rsidRDefault="00600182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right="108"/>
                                    <w:rPr>
                                      <w:rFonts w:ascii="Tajawal" w:hAnsi="Tajawal" w:cs="Tajawal"/>
                                      <w:color w:val="000000"/>
                                      <w:highlight w:val="yellow"/>
                                      <w:rtl/>
                                      <w:lang w:bidi="ar-AE"/>
                                    </w:rPr>
                                  </w:pPr>
                                  <w:r>
                                    <w:rPr>
                                      <w:rFonts w:ascii="Tajawal" w:hAnsi="Tajawal" w:cs="Tajawal" w:hint="cs"/>
                                      <w:color w:val="000000"/>
                                      <w:highlight w:val="yellow"/>
                                      <w:rtl/>
                                      <w:lang w:bidi="ar-AE"/>
                                    </w:rPr>
                                    <w:t>**************** **************</w:t>
                                  </w:r>
                                </w:p>
                              </w:tc>
                              <w:tc>
                                <w:tcPr>
                                  <w:tcW w:w="272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2956FC9" w14:textId="26414850" w:rsidR="00B72DAD" w:rsidRPr="00324BB2" w:rsidRDefault="00600182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right="108"/>
                                    <w:rPr>
                                      <w:rFonts w:ascii="Tajawal" w:hAnsi="Tajawal" w:cs="Tajawal"/>
                                      <w:color w:val="000000"/>
                                      <w:highlight w:val="yellow"/>
                                      <w:rtl/>
                                      <w:lang w:bidi="ar-AE"/>
                                    </w:rPr>
                                  </w:pPr>
                                  <w:r>
                                    <w:rPr>
                                      <w:rFonts w:ascii="Tajawal" w:hAnsi="Tajawal" w:cs="Tajawal" w:hint="cs"/>
                                      <w:color w:val="000000"/>
                                      <w:highlight w:val="yellow"/>
                                      <w:rtl/>
                                      <w:lang w:bidi="ar-AE"/>
                                    </w:rPr>
                                    <w:t>*********</w:t>
                                  </w:r>
                                </w:p>
                              </w:tc>
                              <w:tc>
                                <w:tcPr>
                                  <w:tcW w:w="71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9EE29C4" w14:textId="787CBE81" w:rsidR="00B72DAD" w:rsidRPr="00324BB2" w:rsidRDefault="00600182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highlight w:val="yellow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Tajawal" w:hAnsi="Tajawal" w:cs="Tajawal" w:hint="cs"/>
                                      <w:color w:val="000000"/>
                                      <w:highlight w:val="yellow"/>
                                      <w:rtl/>
                                    </w:rPr>
                                    <w:t>**</w:t>
                                  </w:r>
                                </w:p>
                              </w:tc>
                              <w:tc>
                                <w:tcPr>
                                  <w:tcW w:w="231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0C52370" w14:textId="6715BF21" w:rsidR="00B72DAD" w:rsidRPr="00324BB2" w:rsidRDefault="00600182" w:rsidP="00B72DAD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Tajawal" w:hAnsi="Tajawal" w:cs="Tajawal"/>
                                      <w:color w:val="000000"/>
                                      <w:highlight w:val="yellow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Tajawal" w:hAnsi="Tajawal" w:cs="Tajawal" w:hint="cs"/>
                                      <w:color w:val="000000"/>
                                      <w:highlight w:val="yellow"/>
                                      <w:rtl/>
                                    </w:rPr>
                                    <w:t>******* ******</w:t>
                                  </w:r>
                                </w:p>
                              </w:tc>
                            </w:tr>
                          </w:tbl>
                          <w:p w14:paraId="45A9BF4F" w14:textId="0E23FFF2" w:rsidR="0044304D" w:rsidRPr="008C566C" w:rsidRDefault="0044304D" w:rsidP="00B72DAD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452.2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" fillcolor="white [3201]" stroked="f" strokeweight=".5pt">
                <v:textbox>
                  <w:txbxContent>
                    <w:p w14:paraId="7062C1B3" w14:textId="1B27A34F" w:rsidR="00042AE2" w:rsidRDefault="007820C1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</w:rPr>
                      </w:pP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شهد غرفة تجارة دبي بأن </w:t>
                      </w:r>
                      <w:r w:rsidR="00177F7F"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="00177F7F" w:rsidRPr="00177F7F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177F7F"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</w:t>
                      </w:r>
                      <w:r w:rsidR="00177F7F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ومسجلة في عضوية </w:t>
                      </w:r>
                      <w:r w:rsidRPr="00C8363B">
                        <w:rPr>
                          <w:rFonts w:ascii="Tajawal" w:hAnsi="Tajawal" w:cs="Tajawal"/>
                          <w:color w:val="083C61"/>
                          <w:rtl/>
                        </w:rPr>
                        <w:t>الغرفة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نذ تاريخ </w:t>
                      </w:r>
                      <w:r w:rsidR="00600182" w:rsidRPr="00600182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وذلك وفقاً للبيانات التالية</w:t>
                      </w:r>
                      <w:r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 :</w:t>
                      </w:r>
                      <w:r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</w:p>
                    <w:p w14:paraId="75F62209" w14:textId="77777777" w:rsidR="007820C1" w:rsidRPr="00042AE2" w:rsidRDefault="007820C1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</w:rPr>
                      </w:pPr>
                    </w:p>
                    <w:p w14:paraId="0B3365A1" w14:textId="00B0930D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الاسم التجاري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Pr="00177F7F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177F7F"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</w:t>
                      </w:r>
                      <w:r w:rsidR="00177F7F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</w:p>
                    <w:p w14:paraId="4DCE7EBF" w14:textId="7777777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رقم العضـوية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***</w:t>
                      </w:r>
                    </w:p>
                    <w:p w14:paraId="05E13424" w14:textId="413E1B79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تاريخ انتهاء العضـوي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 xml:space="preserve">   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</w:p>
                    <w:p w14:paraId="2B99F8E2" w14:textId="7777777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رقم الرخص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4CEDCB98" w14:textId="02BEF694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جهة إصـدار الرخصة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 xml:space="preserve">     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******</w:t>
                      </w:r>
                      <w:r w:rsid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</w:t>
                      </w:r>
                      <w:r w:rsid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</w:t>
                      </w:r>
                    </w:p>
                    <w:p w14:paraId="59A869B9" w14:textId="5700639A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تاريخ اصدار الرخص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2CECC071" w14:textId="0F88D0F5" w:rsid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الشكل القانوني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</w:p>
                    <w:p w14:paraId="0B0642DF" w14:textId="5D07E547" w:rsidR="00177F7F" w:rsidRPr="00177F7F" w:rsidRDefault="00177F7F" w:rsidP="00177F7F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177F7F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العنوان</w:t>
                      </w:r>
                      <w:r w:rsidRPr="00177F7F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>:</w:t>
                      </w:r>
                      <w:r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 </w:t>
                      </w:r>
                      <w:r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 ******** ******</w:t>
                      </w:r>
                    </w:p>
                    <w:p w14:paraId="220D1323" w14:textId="77777777" w:rsidR="004A4B88" w:rsidRDefault="004A4B88" w:rsidP="008C566C">
                      <w:pPr>
                        <w:bidi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  <w:tbl>
                      <w:tblPr>
                        <w:bidiVisual/>
                        <w:tblW w:w="0" w:type="auto"/>
                        <w:tblInd w:w="10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046"/>
                      </w:tblGrid>
                      <w:tr w:rsidR="004A4B88" w:rsidRPr="002757A3" w14:paraId="10C63E5A" w14:textId="77777777" w:rsidTr="00622620">
                        <w:tc>
                          <w:tcPr>
                            <w:tcW w:w="904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3370FDD2" w14:textId="77777777" w:rsidR="004A4B88" w:rsidRPr="00617F86" w:rsidRDefault="004A4B88" w:rsidP="004A4B88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eastAsiaTheme="minorEastAsia" w:hAnsi="Tajawal" w:cs="Tajawal"/>
                                <w:color w:val="083C61"/>
                              </w:rPr>
                            </w:pPr>
                            <w:r w:rsidRPr="00617F86">
                              <w:rPr>
                                <w:rFonts w:ascii="Tajawal" w:eastAsiaTheme="minorEastAsia" w:hAnsi="Tajawal" w:cs="Tajawal"/>
                                <w:color w:val="083C61"/>
                                <w:rtl/>
                              </w:rPr>
                              <w:t>الأنشطة</w:t>
                            </w:r>
                          </w:p>
                        </w:tc>
                      </w:tr>
                      <w:tr w:rsidR="004A4B88" w:rsidRPr="002757A3" w14:paraId="5B9441CE" w14:textId="77777777" w:rsidTr="00622620">
                        <w:tc>
                          <w:tcPr>
                            <w:tcW w:w="904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70FE3F52" w14:textId="77777777" w:rsidR="00600182" w:rsidRPr="00600182" w:rsidRDefault="00600182" w:rsidP="004A4B88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*************** </w:t>
                            </w:r>
                          </w:p>
                          <w:p w14:paraId="1E2D628C" w14:textId="62F615D7" w:rsidR="00600182" w:rsidRPr="00600182" w:rsidRDefault="00600182" w:rsidP="00600182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************************</w:t>
                            </w:r>
                          </w:p>
                          <w:p w14:paraId="0FDAE51D" w14:textId="3B1D8DED" w:rsidR="004A4B88" w:rsidRPr="00617F86" w:rsidRDefault="00600182" w:rsidP="00600182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right="108"/>
                              <w:rPr>
                                <w:rFonts w:ascii="Tajawal" w:eastAsiaTheme="minorEastAsia" w:hAnsi="Tajawal" w:cs="Tajawal"/>
                                <w:color w:val="083C61"/>
                              </w:rPr>
                            </w:pPr>
                            <w:r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*****************************</w:t>
                            </w:r>
                            <w:r w:rsidR="004A4B88" w:rsidRPr="00617F86">
                              <w:rPr>
                                <w:rFonts w:ascii="Tajawal" w:eastAsiaTheme="minorEastAsia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2C682C1C" w14:textId="77777777" w:rsidR="004A4B88" w:rsidRPr="004A4B88" w:rsidRDefault="004A4B88" w:rsidP="004A4B88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  <w:tbl>
                      <w:tblPr>
                        <w:bidiVisual/>
                        <w:tblW w:w="9066" w:type="dxa"/>
                        <w:tblInd w:w="92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304"/>
                        <w:gridCol w:w="2728"/>
                        <w:gridCol w:w="718"/>
                        <w:gridCol w:w="2316"/>
                      </w:tblGrid>
                      <w:tr w:rsidR="00B72DAD" w:rsidRPr="00EE00ED" w14:paraId="2E5A4592" w14:textId="77777777" w:rsidTr="00622620">
                        <w:trPr>
                          <w:trHeight w:val="448"/>
                        </w:trPr>
                        <w:tc>
                          <w:tcPr>
                            <w:tcW w:w="330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161EA3FC" w14:textId="77777777" w:rsidR="00B72DAD" w:rsidRPr="00EE00ED" w:rsidRDefault="00B72DAD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</w:rPr>
                            </w:pPr>
                            <w:r w:rsidRPr="00EE00ED">
                              <w:rPr>
                                <w:rFonts w:ascii="Tajawal" w:hAnsi="Tajawal" w:cs="Tajawal"/>
                                <w:color w:val="000000"/>
                                <w:rtl/>
                              </w:rPr>
                              <w:t>اسماء الشركاء</w:t>
                            </w:r>
                          </w:p>
                        </w:tc>
                        <w:tc>
                          <w:tcPr>
                            <w:tcW w:w="272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3085AF73" w14:textId="77777777" w:rsidR="00B72DAD" w:rsidRPr="00EE00ED" w:rsidRDefault="00B72DAD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</w:rPr>
                            </w:pPr>
                            <w:r w:rsidRPr="00EE00ED">
                              <w:rPr>
                                <w:rFonts w:ascii="Tajawal" w:hAnsi="Tajawal" w:cs="Tajawal"/>
                                <w:color w:val="000000"/>
                                <w:rtl/>
                              </w:rPr>
                              <w:t>الجنسية</w:t>
                            </w:r>
                          </w:p>
                        </w:tc>
                        <w:tc>
                          <w:tcPr>
                            <w:tcW w:w="71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13A88B66" w14:textId="77777777" w:rsidR="00B72DAD" w:rsidRPr="00EE00ED" w:rsidRDefault="00B72DAD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</w:rPr>
                            </w:pPr>
                            <w:r w:rsidRPr="00EE00ED">
                              <w:rPr>
                                <w:rFonts w:ascii="Tajawal" w:hAnsi="Tajawal" w:cs="Tajawal"/>
                                <w:color w:val="000000"/>
                                <w:rtl/>
                              </w:rPr>
                              <w:t xml:space="preserve">  %</w:t>
                            </w:r>
                          </w:p>
                        </w:tc>
                        <w:tc>
                          <w:tcPr>
                            <w:tcW w:w="231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43F87982" w14:textId="77777777" w:rsidR="00B72DAD" w:rsidRPr="00EE00ED" w:rsidRDefault="00B72DAD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</w:rPr>
                            </w:pPr>
                            <w:r w:rsidRPr="00EE00ED">
                              <w:rPr>
                                <w:rFonts w:ascii="Tajawal" w:hAnsi="Tajawal" w:cs="Tajawal"/>
                                <w:color w:val="000000"/>
                                <w:rtl/>
                              </w:rPr>
                              <w:t>العلاقة</w:t>
                            </w:r>
                          </w:p>
                        </w:tc>
                      </w:tr>
                      <w:tr w:rsidR="00B72DAD" w:rsidRPr="00EE00ED" w14:paraId="45ED545B" w14:textId="77777777" w:rsidTr="00622620">
                        <w:trPr>
                          <w:trHeight w:val="448"/>
                        </w:trPr>
                        <w:tc>
                          <w:tcPr>
                            <w:tcW w:w="330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2BC79B" w14:textId="6C72E844" w:rsidR="00B72DAD" w:rsidRPr="00324BB2" w:rsidRDefault="00600182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right="108"/>
                              <w:rPr>
                                <w:rFonts w:ascii="Tajawal" w:hAnsi="Tajawal" w:cs="Tajawal"/>
                                <w:color w:val="000000"/>
                                <w:highlight w:val="yellow"/>
                                <w:rtl/>
                                <w:lang w:bidi="ar-AE"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color w:val="000000"/>
                                <w:highlight w:val="yellow"/>
                                <w:rtl/>
                                <w:lang w:bidi="ar-AE"/>
                              </w:rPr>
                              <w:t>**************** **************</w:t>
                            </w:r>
                          </w:p>
                        </w:tc>
                        <w:tc>
                          <w:tcPr>
                            <w:tcW w:w="272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2956FC9" w14:textId="26414850" w:rsidR="00B72DAD" w:rsidRPr="00324BB2" w:rsidRDefault="00600182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right="108"/>
                              <w:rPr>
                                <w:rFonts w:ascii="Tajawal" w:hAnsi="Tajawal" w:cs="Tajawal"/>
                                <w:color w:val="000000"/>
                                <w:highlight w:val="yellow"/>
                                <w:rtl/>
                                <w:lang w:bidi="ar-AE"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color w:val="000000"/>
                                <w:highlight w:val="yellow"/>
                                <w:rtl/>
                                <w:lang w:bidi="ar-AE"/>
                              </w:rPr>
                              <w:t>*********</w:t>
                            </w:r>
                          </w:p>
                        </w:tc>
                        <w:tc>
                          <w:tcPr>
                            <w:tcW w:w="71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9EE29C4" w14:textId="787CBE81" w:rsidR="00B72DAD" w:rsidRPr="00324BB2" w:rsidRDefault="00600182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highlight w:val="yellow"/>
                                <w:rtl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color w:val="000000"/>
                                <w:highlight w:val="yellow"/>
                                <w:rtl/>
                              </w:rPr>
                              <w:t>**</w:t>
                            </w:r>
                          </w:p>
                        </w:tc>
                        <w:tc>
                          <w:tcPr>
                            <w:tcW w:w="231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0C52370" w14:textId="6715BF21" w:rsidR="00B72DAD" w:rsidRPr="00324BB2" w:rsidRDefault="00600182" w:rsidP="00B72DAD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Tajawal" w:hAnsi="Tajawal" w:cs="Tajawal"/>
                                <w:color w:val="000000"/>
                                <w:highlight w:val="yellow"/>
                                <w:rtl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color w:val="000000"/>
                                <w:highlight w:val="yellow"/>
                                <w:rtl/>
                              </w:rPr>
                              <w:t>******* ******</w:t>
                            </w:r>
                          </w:p>
                        </w:tc>
                      </w:tr>
                    </w:tbl>
                    <w:p w14:paraId="45A9BF4F" w14:textId="0E23FFF2" w:rsidR="0044304D" w:rsidRPr="008C566C" w:rsidRDefault="0044304D" w:rsidP="00B72DAD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4AB799" w14:textId="77777777" w:rsidR="00097867" w:rsidRDefault="00097867" w:rsidP="00923B2D">
      <w:r>
        <w:separator/>
      </w:r>
    </w:p>
  </w:endnote>
  <w:endnote w:type="continuationSeparator" w:id="0">
    <w:p w14:paraId="631E37F2" w14:textId="77777777" w:rsidR="00097867" w:rsidRDefault="00097867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77777777" w:rsidR="00873478" w:rsidRPr="00B35B20" w:rsidRDefault="001C2375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  <w:r w:rsidRPr="00B35B20">
      <w:rPr>
        <w:rFonts w:ascii="Tajawal" w:hAnsi="Tajawal" w:cs="Tajawal"/>
        <w:noProof/>
        <w:sz w:val="22"/>
        <w:szCs w:val="22"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7693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7F75B9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B7E03" w14:textId="77777777" w:rsidR="00097867" w:rsidRDefault="00097867" w:rsidP="00923B2D">
      <w:r>
        <w:separator/>
      </w:r>
    </w:p>
  </w:footnote>
  <w:footnote w:type="continuationSeparator" w:id="0">
    <w:p w14:paraId="18C09209" w14:textId="77777777" w:rsidR="00097867" w:rsidRDefault="00097867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2F08A" w14:textId="77777777" w:rsidR="00B33D2A" w:rsidRDefault="00B33D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4C3A1531" w:rsidR="00923B2D" w:rsidRDefault="00923B2D" w:rsidP="0090684D">
    <w:pPr>
      <w:pStyle w:val="Header"/>
      <w:ind w:left="-851"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26D50" w14:textId="77777777" w:rsidR="00B33D2A" w:rsidRDefault="00B33D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42AE2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5802"/>
    <w:rsid w:val="00086AB2"/>
    <w:rsid w:val="00087BE9"/>
    <w:rsid w:val="000915D0"/>
    <w:rsid w:val="000938CA"/>
    <w:rsid w:val="00097867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17A29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77F7F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A7D30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467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3862"/>
    <w:rsid w:val="00295BA7"/>
    <w:rsid w:val="00296AB5"/>
    <w:rsid w:val="002A0E31"/>
    <w:rsid w:val="002A28B0"/>
    <w:rsid w:val="002B29FB"/>
    <w:rsid w:val="002C74F0"/>
    <w:rsid w:val="002D26E9"/>
    <w:rsid w:val="002D3338"/>
    <w:rsid w:val="002D5E54"/>
    <w:rsid w:val="002E115E"/>
    <w:rsid w:val="002E2165"/>
    <w:rsid w:val="002F4115"/>
    <w:rsid w:val="002F470B"/>
    <w:rsid w:val="00301FD1"/>
    <w:rsid w:val="00304673"/>
    <w:rsid w:val="00305658"/>
    <w:rsid w:val="0031125C"/>
    <w:rsid w:val="00315B3B"/>
    <w:rsid w:val="003242C2"/>
    <w:rsid w:val="00324B48"/>
    <w:rsid w:val="0032516D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3A99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B6B1B"/>
    <w:rsid w:val="003C0666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4B88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3B"/>
    <w:rsid w:val="005B15A3"/>
    <w:rsid w:val="005B69C2"/>
    <w:rsid w:val="005B774D"/>
    <w:rsid w:val="005B7D15"/>
    <w:rsid w:val="005C0485"/>
    <w:rsid w:val="005C26F1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182"/>
    <w:rsid w:val="00600CCA"/>
    <w:rsid w:val="0060296A"/>
    <w:rsid w:val="00606E9D"/>
    <w:rsid w:val="00611FB0"/>
    <w:rsid w:val="006158AF"/>
    <w:rsid w:val="00617F86"/>
    <w:rsid w:val="00622620"/>
    <w:rsid w:val="00622FAE"/>
    <w:rsid w:val="006247D1"/>
    <w:rsid w:val="00626438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84A5C"/>
    <w:rsid w:val="006934C4"/>
    <w:rsid w:val="006A2112"/>
    <w:rsid w:val="006A3993"/>
    <w:rsid w:val="006A3A6F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0FAB"/>
    <w:rsid w:val="007820C1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227AF"/>
    <w:rsid w:val="0082775B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66C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3104D"/>
    <w:rsid w:val="00942F2B"/>
    <w:rsid w:val="009438D2"/>
    <w:rsid w:val="00944DB2"/>
    <w:rsid w:val="0094737D"/>
    <w:rsid w:val="0094782B"/>
    <w:rsid w:val="009521BD"/>
    <w:rsid w:val="009565FB"/>
    <w:rsid w:val="00956740"/>
    <w:rsid w:val="0095740D"/>
    <w:rsid w:val="0096370C"/>
    <w:rsid w:val="00966373"/>
    <w:rsid w:val="009733D8"/>
    <w:rsid w:val="00982062"/>
    <w:rsid w:val="00994932"/>
    <w:rsid w:val="009956B1"/>
    <w:rsid w:val="009A0562"/>
    <w:rsid w:val="009A1A3E"/>
    <w:rsid w:val="009A256F"/>
    <w:rsid w:val="009A26AE"/>
    <w:rsid w:val="009A2D66"/>
    <w:rsid w:val="009A6ACF"/>
    <w:rsid w:val="009A7377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08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389E"/>
    <w:rsid w:val="00B06562"/>
    <w:rsid w:val="00B109CB"/>
    <w:rsid w:val="00B14F95"/>
    <w:rsid w:val="00B15AE7"/>
    <w:rsid w:val="00B15F87"/>
    <w:rsid w:val="00B16654"/>
    <w:rsid w:val="00B22D3D"/>
    <w:rsid w:val="00B247F9"/>
    <w:rsid w:val="00B25819"/>
    <w:rsid w:val="00B2731B"/>
    <w:rsid w:val="00B33D2A"/>
    <w:rsid w:val="00B343FB"/>
    <w:rsid w:val="00B35B20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2DAD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F1249"/>
    <w:rsid w:val="00BF44CE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63B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4D0D"/>
    <w:rsid w:val="00CD7666"/>
    <w:rsid w:val="00CE0B4A"/>
    <w:rsid w:val="00CE0B59"/>
    <w:rsid w:val="00CE1D35"/>
    <w:rsid w:val="00CE2968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080F"/>
    <w:rsid w:val="00D53762"/>
    <w:rsid w:val="00D61D1B"/>
    <w:rsid w:val="00D631CB"/>
    <w:rsid w:val="00D636AF"/>
    <w:rsid w:val="00D66245"/>
    <w:rsid w:val="00D70AB9"/>
    <w:rsid w:val="00D70D5E"/>
    <w:rsid w:val="00D81107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1E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15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16</cp:revision>
  <cp:lastPrinted>2022-09-05T11:55:00Z</cp:lastPrinted>
  <dcterms:created xsi:type="dcterms:W3CDTF">2025-11-12T05:47:00Z</dcterms:created>
  <dcterms:modified xsi:type="dcterms:W3CDTF">2025-11-1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